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3b34d9</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3b34d9ee1fe447358789b88d3177a84123a39f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3b34d9ee1fe447358789b88d3177a84123a39f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3b34d9ee1fe447358789b88d3177a84123a39f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3b34d9ee1fe447358789b88d3177a84123a39f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3b34d9ee1fe447358789b88d3177a84123a39f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3b34d9ee1fe447358789b88d3177a84123a39f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9:55:00Z</dcterms:created>
  <dcterms:modified xsi:type="dcterms:W3CDTF">2025-03-2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